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65C1" w:rsidRDefault="00190F62">
      <w:pPr>
        <w:pStyle w:val="Heading2"/>
      </w:pPr>
      <w:r>
        <w:t>--- title: Working in a shared project (0.4c)</w:t>
      </w:r>
    </w:p>
    <w:p w:rsidR="003865C1" w:rsidRDefault="00190F62">
      <w:r>
        <w:t>In this video, you learnt about using send/receive regularly to keep sharing your work with your colleagues, and to receive their changes.</w:t>
      </w:r>
    </w:p>
    <w:p w:rsidR="003865C1" w:rsidRDefault="00190F62">
      <w:pPr>
        <w:pStyle w:val="Heading3"/>
      </w:pPr>
      <w:bookmarkStart w:id="0" w:name="sendreceive--icon-on-taskbar"/>
      <w:bookmarkEnd w:id="0"/>
      <w:r>
        <w:t>Send/receive – icon on taskbar</w:t>
      </w:r>
    </w:p>
    <w:p w:rsidR="003865C1" w:rsidRDefault="00190F62">
      <w:r>
        <w:t>Use the shortcut icon on taskbar to do</w:t>
      </w:r>
      <w:r>
        <w:t xml:space="preserve"> the same type of send/receive.</w:t>
      </w:r>
    </w:p>
    <w:p w:rsidR="003865C1" w:rsidRDefault="00190F62">
      <w:pPr>
        <w:pStyle w:val="Heading3"/>
      </w:pPr>
      <w:bookmarkStart w:id="1" w:name="sendreceive--project-menu-"/>
      <w:bookmarkEnd w:id="1"/>
      <w:r>
        <w:t>Send/receive – project menu ≡</w:t>
      </w:r>
    </w:p>
    <w:p w:rsidR="003865C1" w:rsidRDefault="00190F62">
      <w:pPr>
        <w:pStyle w:val="ListParagraph"/>
        <w:numPr>
          <w:ilvl w:val="0"/>
          <w:numId w:val="4"/>
        </w:numPr>
      </w:pPr>
      <w:r>
        <w:t xml:space="preserve">Click the project </w:t>
      </w:r>
      <w:r>
        <w:rPr>
          <w:b/>
          <w:bCs/>
        </w:rPr>
        <w:t>≡ menu</w:t>
      </w:r>
    </w:p>
    <w:p w:rsidR="003865C1" w:rsidRDefault="00190F62">
      <w:pPr>
        <w:pStyle w:val="ListParagraph"/>
        <w:numPr>
          <w:ilvl w:val="0"/>
          <w:numId w:val="4"/>
        </w:numPr>
      </w:pPr>
      <w:r>
        <w:t>Choose Send/Receive this project</w:t>
      </w:r>
    </w:p>
    <w:p w:rsidR="003865C1" w:rsidRDefault="00190F62">
      <w:pPr>
        <w:pStyle w:val="Heading3"/>
      </w:pPr>
      <w:bookmarkStart w:id="2" w:name="schedule-sendreceive"/>
      <w:bookmarkEnd w:id="2"/>
      <w:r>
        <w:t>Schedule Send/Receive</w:t>
      </w:r>
    </w:p>
    <w:p w:rsidR="003865C1" w:rsidRDefault="00190F62">
      <w:pPr>
        <w:pStyle w:val="ListParagraph"/>
        <w:numPr>
          <w:ilvl w:val="0"/>
          <w:numId w:val="5"/>
        </w:numPr>
      </w:pPr>
      <w:r>
        <w:t xml:space="preserve">Click the main </w:t>
      </w:r>
      <w:r>
        <w:rPr>
          <w:b/>
          <w:bCs/>
        </w:rPr>
        <w:t>≡ menu</w:t>
      </w:r>
      <w:r>
        <w:t xml:space="preserve"> Paratext</w:t>
      </w:r>
    </w:p>
    <w:p w:rsidR="003865C1" w:rsidRDefault="00190F62">
      <w:pPr>
        <w:pStyle w:val="ListParagraph"/>
        <w:numPr>
          <w:ilvl w:val="0"/>
          <w:numId w:val="5"/>
        </w:numPr>
      </w:pPr>
      <w:r>
        <w:t xml:space="preserve">Choose </w:t>
      </w:r>
      <w:r>
        <w:rPr>
          <w:b/>
          <w:bCs/>
        </w:rPr>
        <w:t>Send/Receive projects</w:t>
      </w:r>
    </w:p>
    <w:p w:rsidR="003865C1" w:rsidRDefault="00190F62">
      <w:pPr>
        <w:numPr>
          <w:ilvl w:val="0"/>
          <w:numId w:val="3"/>
        </w:numPr>
      </w:pPr>
      <w:r>
        <w:rPr>
          <w:noProof/>
        </w:rPr>
        <w:drawing>
          <wp:inline distT="0" distB="0" distL="0" distR="0">
            <wp:extent cx="5143500" cy="2895600"/>
            <wp:effectExtent l="0" t="0" r="0" b="0"/>
            <wp:docPr id="1" name="Fig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../../media/1cad6e6901cba8d6046d9af403f60eda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5C1" w:rsidRDefault="00190F62">
      <w:pPr>
        <w:pStyle w:val="ListParagraph"/>
        <w:numPr>
          <w:ilvl w:val="0"/>
          <w:numId w:val="5"/>
        </w:numPr>
      </w:pPr>
      <w:r>
        <w:t xml:space="preserve">Click </w:t>
      </w:r>
      <w:r>
        <w:rPr>
          <w:b/>
          <w:bCs/>
        </w:rPr>
        <w:t>Schedule</w:t>
      </w:r>
    </w:p>
    <w:p w:rsidR="003865C1" w:rsidRDefault="00190F62">
      <w:pPr>
        <w:pStyle w:val="ListParagraph"/>
        <w:numPr>
          <w:ilvl w:val="0"/>
          <w:numId w:val="5"/>
        </w:numPr>
      </w:pPr>
      <w:r>
        <w:t>Select the project</w:t>
      </w:r>
    </w:p>
    <w:p w:rsidR="003865C1" w:rsidRDefault="00190F62">
      <w:pPr>
        <w:pStyle w:val="ListParagraph"/>
        <w:numPr>
          <w:ilvl w:val="0"/>
          <w:numId w:val="5"/>
        </w:numPr>
      </w:pPr>
      <w:r>
        <w:t>Choose schedule se</w:t>
      </w:r>
      <w:r>
        <w:t>tting (hourly, every four hours, daily, or on startup and shutdown)</w:t>
      </w:r>
    </w:p>
    <w:p w:rsidR="003865C1" w:rsidRDefault="00190F62">
      <w:pPr>
        <w:pStyle w:val="ListParagraph"/>
        <w:numPr>
          <w:ilvl w:val="0"/>
          <w:numId w:val="5"/>
        </w:numPr>
      </w:pPr>
      <w:r>
        <w:t xml:space="preserve">Click </w:t>
      </w:r>
      <w:r>
        <w:rPr>
          <w:b/>
          <w:bCs/>
        </w:rPr>
        <w:t>OK</w:t>
      </w:r>
      <w:r>
        <w:t xml:space="preserve"> to set the schedule</w:t>
      </w:r>
    </w:p>
    <w:p w:rsidR="003865C1" w:rsidRDefault="00190F62">
      <w:pPr>
        <w:pStyle w:val="ListParagraph"/>
        <w:numPr>
          <w:ilvl w:val="0"/>
          <w:numId w:val="5"/>
        </w:numPr>
      </w:pPr>
      <w:r>
        <w:lastRenderedPageBreak/>
        <w:t xml:space="preserve">Click </w:t>
      </w:r>
      <w:r>
        <w:rPr>
          <w:b/>
          <w:bCs/>
        </w:rPr>
        <w:t>Cancel</w:t>
      </w:r>
      <w:r>
        <w:t xml:space="preserve"> to close Send/receive dialog.</w:t>
      </w:r>
      <w:bookmarkStart w:id="3" w:name="_GoBack"/>
      <w:bookmarkEnd w:id="3"/>
    </w:p>
    <w:sectPr w:rsidR="003865C1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507CD7"/>
    <w:multiLevelType w:val="multilevel"/>
    <w:tmpl w:val="1370F25C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1" w15:restartNumberingAfterBreak="0">
    <w:nsid w:val="2EB57F5A"/>
    <w:multiLevelType w:val="multilevel"/>
    <w:tmpl w:val="F58ED50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4653102A"/>
    <w:multiLevelType w:val="multilevel"/>
    <w:tmpl w:val="C270B4C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5B9A7DF6"/>
    <w:multiLevelType w:val="multilevel"/>
    <w:tmpl w:val="3D66EFAE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4" w15:restartNumberingAfterBreak="0">
    <w:nsid w:val="5C9912FA"/>
    <w:multiLevelType w:val="multilevel"/>
    <w:tmpl w:val="64F8E90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DCyNDAztTSxtDBX0lEKTi0uzszPAykwrAUAt4zbJywAAAA="/>
  </w:docVars>
  <w:rsids>
    <w:rsidRoot w:val="003865C1"/>
    <w:rsid w:val="00190F62"/>
    <w:rsid w:val="003865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60B8C9A-A7AE-4A78-B02C-FC7F21C4AA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7</Words>
  <Characters>553</Characters>
  <Application>Microsoft Office Word</Application>
  <DocSecurity>0</DocSecurity>
  <Lines>4</Lines>
  <Paragraphs>1</Paragraphs>
  <ScaleCrop>false</ScaleCrop>
  <Company/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7:12:00Z</dcterms:created>
  <dcterms:modified xsi:type="dcterms:W3CDTF">2022-10-17T17:12:00Z</dcterms:modified>
</cp:coreProperties>
</file>